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DoD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76003E" w:rsidRDefault="003D2540" w:rsidP="00737458">
      <w:pPr>
        <w:jc w:val="center"/>
        <w:rPr>
          <w:b/>
          <w:sz w:val="28"/>
        </w:rPr>
      </w:pPr>
      <w:r>
        <w:br w:type="page"/>
      </w:r>
      <w:r w:rsidR="00737458" w:rsidRPr="0076003E">
        <w:rPr>
          <w:b/>
          <w:sz w:val="28"/>
        </w:rPr>
        <w:lastRenderedPageBreak/>
        <w:t xml:space="preserve">Inculcating Metacognition and Critical Thinking: </w:t>
      </w:r>
    </w:p>
    <w:p w:rsidR="00737458" w:rsidRDefault="00737458" w:rsidP="00737458">
      <w:pPr>
        <w:jc w:val="center"/>
        <w:rPr>
          <w:b/>
          <w:sz w:val="28"/>
        </w:rPr>
      </w:pPr>
      <w:r w:rsidRPr="0076003E">
        <w:rPr>
          <w:b/>
          <w:sz w:val="28"/>
        </w:rPr>
        <w:t>Standards for Implementing Virtual Humans</w:t>
      </w:r>
    </w:p>
    <w:p w:rsidR="00737458" w:rsidRDefault="00737458" w:rsidP="00737458">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Wood Duck Research,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The major thesis of this paper is that technologies are emerging that will enable expansion of critical thinking and metacognition skills so that innate intellectual capabilities can better be made manifest.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research into the definition and use of these terms in education and defense communities. An effort to define the term critical thinking is presented, along with the results of an informal small ethnographic survey.  All this was done in an effort to set a stage for standardization of terminology and metrics.</w:t>
      </w:r>
    </w:p>
    <w:p w:rsidR="00737458" w:rsidRDefault="00737458" w:rsidP="00737458"/>
    <w:p w:rsidR="00737458" w:rsidRDefault="00737458" w:rsidP="00737458">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capabilities to the issue at hand, along with a discussion of metrics. That process is discussed and conclusions are advanced, along with issues to be addressed in the future. </w:t>
      </w:r>
    </w:p>
    <w:p w:rsidR="00737458" w:rsidRDefault="00737458" w:rsidP="00737458"/>
    <w:p w:rsidR="00737458" w:rsidRDefault="00737458" w:rsidP="000B4749">
      <w:pPr>
        <w:pStyle w:val="DanzH2"/>
      </w:pPr>
      <w: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w:t>
      </w:r>
      <w:r>
        <w:lastRenderedPageBreak/>
        <w:t xml:space="preserve">many of the other four-fifths were lost due to lack of real-time 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p w:rsidR="00737458" w:rsidRDefault="00737458" w:rsidP="00737458">
      <w:r>
        <w:t xml:space="preserve">One of the major issues is that of recognizing the essential capabilities and the kind of analytical reasoning needed by today’s warfighters. Good g-factor tests can measure intellectual capabilities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capabilities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arfighters’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arfighters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w:t>
      </w:r>
      <w:r>
        <w:lastRenderedPageBreak/>
        <w:t xml:space="preserve">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research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737458" w:rsidP="00737458"/>
    <w:p w:rsidR="00737458" w:rsidRDefault="00737458" w:rsidP="00737458">
      <w:r>
        <w:t>“Critical Thinking” is a term for which many people have significant experience, but little need or opportunity to consider the precise definition of the term. The authors see this a</w:t>
      </w:r>
      <w:r w:rsidR="006E7F16">
        <w:t>s a</w:t>
      </w:r>
      <w:r>
        <w:t xml:space="preserve"> critical and fundamental issue, as a generally accepted definition is required, both to study the issue and to validate and make use of the research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Pr="00AE48A4">
        <w:t>The application of logical principles, rigorous standards of evidence, and careful reasoning to the analysis and discussion of claims, beliefs, and issues.</w:t>
      </w:r>
      <w:r>
        <w:t xml:space="preserve">” </w:t>
      </w:r>
      <w:r w:rsidR="0011199F">
        <w:t>(</w:t>
      </w:r>
      <w:r w:rsidR="0031218D">
        <w:t>Wiktionary, 2020</w:t>
      </w:r>
      <w:r w:rsidR="0011199F">
        <w:t>)</w:t>
      </w:r>
      <w:r>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t>. To find a more contextually satisfying definition; counsel was sought from a few close academic and military brethren. This research effort was not designed to pass statistically rigorous standards;  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This instrument was in no way intended or designed to be statistically compelling evidence in support of an articulated thesis. It was instead a working document to aid the researchers in their work. The instrument remains on-line and the researchers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31218D">
        <w:t>As of January, 2022 the</w:t>
      </w:r>
      <w:r>
        <w:t xml:space="preserve"> URL</w:t>
      </w:r>
      <w:r w:rsidR="0031218D">
        <w:t xml:space="preserve"> (Uniform Resource Locator)</w:t>
      </w:r>
      <w:r>
        <w:t xml:space="preserve"> address for the survey is: </w:t>
      </w:r>
      <w:r w:rsidRPr="003D5E12">
        <w:t>http://www.hpc-educ.org/Danz/CrtThnkSurvRedirect.html</w:t>
      </w:r>
    </w:p>
    <w:p w:rsidR="00737458" w:rsidRDefault="00737458" w:rsidP="00737458"/>
    <w:p w:rsidR="00737458" w:rsidRDefault="00737458" w:rsidP="00737458">
      <w:r>
        <w:t xml:space="preserve">It was decided to survey a more wide-spread and diverse group of military personnel. As no funding was available for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in military service. A group of 38 military veterans for whom eMail addresses were known were invited to participate in the survey. The invitees included pay grades from E-5 through O-8. </w:t>
      </w:r>
    </w:p>
    <w:p w:rsidR="00737458" w:rsidRDefault="00737458" w:rsidP="00737458"/>
    <w:p w:rsidR="00737458" w:rsidRDefault="00737458" w:rsidP="00737458">
      <w:r>
        <w:t xml:space="preserve">The participants were further asked to forward their own invitation to veterans and civilians they knew that would be likely to have input. This technique is called “snowball sampling”; many feel these surveys have both limitations and legitimate uses </w:t>
      </w:r>
      <w:r w:rsidR="0011199F">
        <w:t>(</w:t>
      </w:r>
      <w:r w:rsidR="0031218D">
        <w:t>Noy, 2008</w:t>
      </w:r>
      <w:r w:rsidR="0011199F">
        <w:t>)</w:t>
      </w:r>
      <w:r>
        <w:t xml:space="preserve">. The survey consisted of a brief introduction, collection of demographic data, four questions on familiarity and use of the term and a 13-item Likert-style survey of the indicia of critical thinking. That was followed by text boxes to add to the issues under consideration. This was created using HTML forms for the survey page and PHP code for the data processing, storage and analytic functions. The top of the survey instrument appears in </w:t>
      </w:r>
      <w:r w:rsidR="006E7F16">
        <w:t>Figure</w:t>
      </w:r>
      <w:r>
        <w:t xml:space="preserve"> </w:t>
      </w:r>
      <w:r w:rsidR="00787900">
        <w:t>1.</w:t>
      </w:r>
    </w:p>
    <w:p w:rsidR="00737458" w:rsidRDefault="00737458" w:rsidP="00737458"/>
    <w:p w:rsidR="00737458" w:rsidRDefault="00737458" w:rsidP="00737458">
      <w:pPr>
        <w:jc w:val="center"/>
      </w:pPr>
      <w:r>
        <w:rPr>
          <w:noProof/>
        </w:rPr>
        <w:lastRenderedPageBreak/>
        <w:drawing>
          <wp:inline distT="0" distB="0" distL="0" distR="0">
            <wp:extent cx="6051560" cy="3853944"/>
            <wp:effectExtent l="19050" t="0" r="634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cstate="print"/>
                    <a:stretch>
                      <a:fillRect/>
                    </a:stretch>
                  </pic:blipFill>
                  <pic:spPr>
                    <a:xfrm>
                      <a:off x="0" y="0"/>
                      <a:ext cx="6058821" cy="3858568"/>
                    </a:xfrm>
                    <a:prstGeom prst="rect">
                      <a:avLst/>
                    </a:prstGeom>
                  </pic:spPr>
                </pic:pic>
              </a:graphicData>
            </a:graphic>
          </wp:inline>
        </w:drawing>
      </w:r>
    </w:p>
    <w:p w:rsidR="00737458" w:rsidRDefault="00737458" w:rsidP="00737458">
      <w:pPr>
        <w:jc w:val="center"/>
      </w:pPr>
    </w:p>
    <w:p w:rsidR="00737458" w:rsidRPr="00BD2E30" w:rsidRDefault="00737458" w:rsidP="00737458">
      <w:pPr>
        <w:pStyle w:val="Caption"/>
        <w:jc w:val="center"/>
        <w:rPr>
          <w:color w:val="auto"/>
        </w:rPr>
      </w:pPr>
      <w:bookmarkStart w:id="0" w:name="_Ref40084727"/>
      <w:r w:rsidRPr="007E31A5">
        <w:rPr>
          <w:color w:val="auto"/>
        </w:rPr>
        <w:t xml:space="preserve">Figure </w:t>
      </w:r>
      <w:bookmarkEnd w:id="0"/>
      <w:r w:rsidR="00787900">
        <w:rPr>
          <w:color w:val="auto"/>
        </w:rPr>
        <w:t>1</w:t>
      </w:r>
      <w:r>
        <w:rPr>
          <w:color w:val="auto"/>
        </w:rPr>
        <w:t xml:space="preserve"> Informal </w:t>
      </w:r>
      <w:r w:rsidRPr="007E31A5">
        <w:rPr>
          <w:color w:val="auto"/>
        </w:rPr>
        <w:t>Ethnographic Survey on Critical Thinking</w:t>
      </w:r>
    </w:p>
    <w:p w:rsidR="00737458" w:rsidRDefault="00737458" w:rsidP="00737458">
      <w:r>
        <w:t>The data management program first checks for completion and then evaluates the Likert data for non-compliance (</w:t>
      </w:r>
      <w:r w:rsidRPr="001C5B83">
        <w:rPr>
          <w:i/>
        </w:rPr>
        <w:t>e.g</w:t>
      </w:r>
      <w:r>
        <w:t>. no answers or all Likert answers the same value.</w:t>
      </w:r>
      <w:r>
        <w:rPr>
          <w:i/>
        </w:rPr>
        <w:t xml:space="preserve"> </w:t>
      </w:r>
      <w:r>
        <w:t xml:space="preserve">Discrepancies are noted and the participant is invited to go back one page and complete the form. While there is no rigorous security to prevent specious data being maliciously submitted, the program has a function, disabled during this test phase, which checks to see if the input internet address is the same as the current one, in which case a pop-up window advises the user to contact the </w:t>
      </w:r>
      <w:r w:rsidRPr="002B2C82">
        <w:rPr>
          <w:i/>
        </w:rPr>
        <w:t>webmeister</w:t>
      </w:r>
      <w:r>
        <w:t xml:space="preserve"> to resolve the matter. </w:t>
      </w:r>
    </w:p>
    <w:p w:rsidR="00737458" w:rsidRDefault="0000581D" w:rsidP="00737458">
      <w:r>
        <w:rPr>
          <w:noProof/>
        </w:rPr>
        <w:pict>
          <v:shapetype id="_x0000_t202" coordsize="21600,21600" o:spt="202" path="m,l,21600r21600,l21600,xe">
            <v:stroke joinstyle="miter"/>
            <v:path gradientshapeok="t" o:connecttype="rect"/>
          </v:shapetype>
          <v:shape id="_x0000_s1032" type="#_x0000_t202" style="position:absolute;left:0;text-align:left;margin-left:290.75pt;margin-top:.1pt;width:201.4pt;height:223.35pt;z-index:251661312" stroked="f">
            <v:textbox style="mso-next-textbox:#_x0000_s1032">
              <w:txbxContent>
                <w:p w:rsidR="0011199F" w:rsidRDefault="0011199F" w:rsidP="00737458">
                  <w:pPr>
                    <w:keepNext/>
                    <w:jc w:val="center"/>
                  </w:pPr>
                  <w:r w:rsidRPr="00DD1823">
                    <w:rPr>
                      <w:noProof/>
                    </w:rPr>
                    <w:drawing>
                      <wp:inline distT="0" distB="0" distL="0" distR="0">
                        <wp:extent cx="2382520" cy="2612834"/>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cstate="print"/>
                                <a:stretch>
                                  <a:fillRect/>
                                </a:stretch>
                              </pic:blipFill>
                              <pic:spPr>
                                <a:xfrm>
                                  <a:off x="0" y="0"/>
                                  <a:ext cx="2382520" cy="2612834"/>
                                </a:xfrm>
                                <a:prstGeom prst="rect">
                                  <a:avLst/>
                                </a:prstGeom>
                              </pic:spPr>
                            </pic:pic>
                          </a:graphicData>
                        </a:graphic>
                      </wp:inline>
                    </w:drawing>
                  </w:r>
                </w:p>
                <w:p w:rsidR="0011199F" w:rsidRPr="00FD590C" w:rsidRDefault="0011199F" w:rsidP="00737458">
                  <w:pPr>
                    <w:pStyle w:val="Caption"/>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Responses as shown to user</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p>
    <w:p w:rsidR="00737458" w:rsidRDefault="00737458" w:rsidP="00737458">
      <w:pPr>
        <w:widowControl w:val="0"/>
      </w:pPr>
      <w:r>
        <w:t>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Several asked to see the response summaries when completed. As data is still being collected, updated data will be provided at the paper’s presentation in early December and available from the research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Pr="00FD590C">
          <w:t>Figure</w:t>
        </w:r>
      </w:fldSimple>
      <w:r w:rsidR="00787900">
        <w:t xml:space="preserve"> </w:t>
      </w:r>
      <w:r w:rsidRPr="00EC7321">
        <w:rPr>
          <w:bCs/>
        </w:rPr>
        <w:t>2 to the right</w:t>
      </w:r>
      <w:r w:rsidRPr="00EC7321">
        <w:t xml:space="preserve">. </w:t>
      </w:r>
      <w:r>
        <w:t xml:space="preserve">This page ended with an expression of the researchers’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researchers personal eMails and two even made phone calls. As the snowball effect takes hold, more </w:t>
      </w:r>
      <w:r>
        <w:lastRenderedPageBreak/>
        <w:t xml:space="preserve">responses in the text boxes may occur. In order to facilitate the more direct method of response, more contact data was added to the user response confirmation page. </w:t>
      </w:r>
    </w:p>
    <w:p w:rsidR="00737458" w:rsidRDefault="00737458" w:rsidP="00737458">
      <w:pPr>
        <w:jc w:val="center"/>
      </w:pPr>
    </w:p>
    <w:p w:rsidR="00737458" w:rsidRDefault="00737458" w:rsidP="00737458">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The next issue was how to make sense of the data. As already noted, the first insight was a confirmation and quantification of how important this issue is to the American warfighters.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Default="00737458" w:rsidP="00737458"/>
    <w:p w:rsidR="00737458" w:rsidRPr="00BD15CD" w:rsidRDefault="00737458" w:rsidP="00737458">
      <w:pPr>
        <w:pStyle w:val="Caption"/>
        <w:keepNext/>
        <w:jc w:val="center"/>
        <w:rPr>
          <w:color w:val="auto"/>
        </w:rPr>
      </w:pPr>
      <w:bookmarkStart w:id="2" w:name="_Ref40084875"/>
      <w:r w:rsidRPr="00BD15CD">
        <w:rPr>
          <w:color w:val="auto"/>
        </w:rPr>
        <w:t xml:space="preserve">Table </w:t>
      </w:r>
      <w:bookmarkEnd w:id="2"/>
      <w:r>
        <w:rPr>
          <w:color w:val="auto"/>
        </w:rPr>
        <w:t>1</w:t>
      </w:r>
      <w:r w:rsidRPr="00BD15CD">
        <w:rPr>
          <w:color w:val="auto"/>
        </w:rPr>
        <w:t>. Participant's Familiarity</w:t>
      </w:r>
      <w:r>
        <w:rPr>
          <w:color w:val="auto"/>
        </w:rPr>
        <w:t xml:space="preserve"> With</w:t>
      </w:r>
      <w:r w:rsidRPr="00BD15CD">
        <w:rPr>
          <w:color w:val="auto"/>
        </w:rPr>
        <w:t xml:space="preserve"> and </w:t>
      </w:r>
      <w:r>
        <w:rPr>
          <w:color w:val="auto"/>
        </w:rPr>
        <w:t xml:space="preserve">their </w:t>
      </w:r>
      <w:r w:rsidRPr="00BD15CD">
        <w:rPr>
          <w:color w:val="auto"/>
        </w:rPr>
        <w:t xml:space="preserve">Use of </w:t>
      </w:r>
      <w:r>
        <w:rPr>
          <w:color w:val="auto"/>
        </w:rPr>
        <w:t xml:space="preserve">the </w:t>
      </w:r>
      <w:r w:rsidRPr="00BD15CD">
        <w:rPr>
          <w:color w:val="auto"/>
        </w:rPr>
        <w:t>Term</w:t>
      </w:r>
      <w:r>
        <w:rPr>
          <w:color w:val="auto"/>
        </w:rPr>
        <w:t xml:space="preserve"> (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87900" w:rsidRDefault="00737458" w:rsidP="0011199F">
            <w:pPr>
              <w:jc w:val="center"/>
              <w:rPr>
                <w:b/>
                <w:sz w:val="16"/>
              </w:rPr>
            </w:pPr>
            <w:r w:rsidRPr="00787900">
              <w:rPr>
                <w:b/>
                <w:sz w:val="16"/>
              </w:rPr>
              <w:t>Familiar with term:</w:t>
            </w:r>
          </w:p>
        </w:tc>
        <w:tc>
          <w:tcPr>
            <w:tcW w:w="2070" w:type="dxa"/>
          </w:tcPr>
          <w:p w:rsidR="00737458" w:rsidRPr="00787900" w:rsidRDefault="00737458" w:rsidP="0011199F">
            <w:pPr>
              <w:jc w:val="center"/>
              <w:rPr>
                <w:b/>
                <w:sz w:val="16"/>
              </w:rPr>
            </w:pPr>
            <w:r w:rsidRPr="00787900">
              <w:rPr>
                <w:b/>
                <w:sz w:val="16"/>
              </w:rPr>
              <w:t>Term Importance:</w:t>
            </w:r>
          </w:p>
        </w:tc>
        <w:tc>
          <w:tcPr>
            <w:tcW w:w="2340" w:type="dxa"/>
          </w:tcPr>
          <w:p w:rsidR="00737458" w:rsidRPr="00787900" w:rsidRDefault="00737458" w:rsidP="0011199F">
            <w:pPr>
              <w:jc w:val="center"/>
              <w:rPr>
                <w:b/>
                <w:sz w:val="16"/>
              </w:rPr>
            </w:pPr>
            <w:r w:rsidRPr="00787900">
              <w:rPr>
                <w:b/>
                <w:sz w:val="16"/>
              </w:rPr>
              <w:t>Definition experience:</w:t>
            </w:r>
          </w:p>
        </w:tc>
        <w:tc>
          <w:tcPr>
            <w:tcW w:w="2340" w:type="dxa"/>
          </w:tcPr>
          <w:p w:rsidR="00737458" w:rsidRPr="00787900" w:rsidRDefault="00737458" w:rsidP="0011199F">
            <w:pPr>
              <w:jc w:val="center"/>
              <w:rPr>
                <w:b/>
                <w:sz w:val="16"/>
              </w:rPr>
            </w:pPr>
            <w:r w:rsidRPr="00787900">
              <w:rPr>
                <w:b/>
                <w:sz w:val="16"/>
              </w:rPr>
              <w:t>Own vision of term:</w:t>
            </w:r>
          </w:p>
        </w:tc>
      </w:tr>
      <w:tr w:rsidR="00737458" w:rsidRPr="001E2174" w:rsidTr="0011199F">
        <w:tc>
          <w:tcPr>
            <w:tcW w:w="2628" w:type="dxa"/>
          </w:tcPr>
          <w:p w:rsidR="00737458" w:rsidRPr="00787900" w:rsidRDefault="00737458" w:rsidP="0011199F">
            <w:pPr>
              <w:rPr>
                <w:sz w:val="16"/>
              </w:rPr>
            </w:pPr>
            <w:r w:rsidRPr="00787900">
              <w:rPr>
                <w:sz w:val="16"/>
              </w:rPr>
              <w:t xml:space="preserve"> 4 Never heard the word used</w:t>
            </w:r>
          </w:p>
          <w:p w:rsidR="00737458" w:rsidRPr="00787900" w:rsidRDefault="00737458" w:rsidP="0011199F">
            <w:pPr>
              <w:rPr>
                <w:sz w:val="16"/>
              </w:rPr>
            </w:pPr>
            <w:r w:rsidRPr="00787900">
              <w:rPr>
                <w:sz w:val="16"/>
              </w:rPr>
              <w:t xml:space="preserve"> 4 Have heard others use it</w:t>
            </w:r>
          </w:p>
          <w:p w:rsidR="00737458" w:rsidRPr="00787900" w:rsidRDefault="00737458" w:rsidP="0011199F">
            <w:pPr>
              <w:rPr>
                <w:sz w:val="16"/>
              </w:rPr>
            </w:pPr>
            <w:r w:rsidRPr="00787900">
              <w:rPr>
                <w:sz w:val="16"/>
              </w:rPr>
              <w:t>16 Have used it a little</w:t>
            </w:r>
          </w:p>
          <w:p w:rsidR="00737458" w:rsidRPr="00787900" w:rsidRDefault="00737458" w:rsidP="0011199F">
            <w:pPr>
              <w:rPr>
                <w:sz w:val="16"/>
              </w:rPr>
            </w:pPr>
            <w:r w:rsidRPr="00787900">
              <w:rPr>
                <w:sz w:val="16"/>
              </w:rPr>
              <w:t>20 Used it and am interested</w:t>
            </w:r>
          </w:p>
          <w:p w:rsidR="00737458" w:rsidRPr="00787900" w:rsidRDefault="00737458" w:rsidP="0011199F">
            <w:pPr>
              <w:rPr>
                <w:sz w:val="16"/>
              </w:rPr>
            </w:pPr>
            <w:r w:rsidRPr="00787900">
              <w:rPr>
                <w:sz w:val="16"/>
              </w:rPr>
              <w:t xml:space="preserve"> 6 Deeply Involved</w:t>
            </w:r>
          </w:p>
          <w:p w:rsidR="00737458" w:rsidRPr="00787900" w:rsidRDefault="00737458" w:rsidP="0011199F">
            <w:pPr>
              <w:rPr>
                <w:sz w:val="16"/>
              </w:rPr>
            </w:pPr>
            <w:r w:rsidRPr="00787900">
              <w:rPr>
                <w:sz w:val="16"/>
              </w:rPr>
              <w:t>10 Participated in Discussion</w:t>
            </w:r>
          </w:p>
        </w:tc>
        <w:tc>
          <w:tcPr>
            <w:tcW w:w="2070" w:type="dxa"/>
          </w:tcPr>
          <w:p w:rsidR="00737458" w:rsidRPr="00787900" w:rsidRDefault="00737458" w:rsidP="0011199F">
            <w:pPr>
              <w:rPr>
                <w:sz w:val="16"/>
              </w:rPr>
            </w:pPr>
            <w:r w:rsidRPr="00787900">
              <w:rPr>
                <w:sz w:val="16"/>
              </w:rPr>
              <w:t>11 Not Important</w:t>
            </w:r>
          </w:p>
          <w:p w:rsidR="00737458" w:rsidRPr="00787900" w:rsidRDefault="00737458" w:rsidP="0011199F">
            <w:pPr>
              <w:rPr>
                <w:sz w:val="16"/>
              </w:rPr>
            </w:pPr>
            <w:r w:rsidRPr="00787900">
              <w:rPr>
                <w:sz w:val="16"/>
              </w:rPr>
              <w:t xml:space="preserve"> 0 Interesting</w:t>
            </w:r>
          </w:p>
          <w:p w:rsidR="00737458" w:rsidRPr="00787900" w:rsidRDefault="00737458" w:rsidP="0011199F">
            <w:pPr>
              <w:rPr>
                <w:sz w:val="16"/>
              </w:rPr>
            </w:pPr>
            <w:r w:rsidRPr="00787900">
              <w:rPr>
                <w:sz w:val="16"/>
              </w:rPr>
              <w:t>24 Useful Concept</w:t>
            </w:r>
          </w:p>
          <w:p w:rsidR="00737458" w:rsidRPr="00787900" w:rsidRDefault="00737458" w:rsidP="0011199F">
            <w:pPr>
              <w:rPr>
                <w:sz w:val="16"/>
              </w:rPr>
            </w:pPr>
            <w:r w:rsidRPr="00787900">
              <w:rPr>
                <w:sz w:val="16"/>
              </w:rPr>
              <w:t xml:space="preserve"> 0 Important to Others</w:t>
            </w:r>
          </w:p>
          <w:p w:rsidR="00737458" w:rsidRPr="00787900" w:rsidRDefault="00737458" w:rsidP="0011199F">
            <w:pPr>
              <w:rPr>
                <w:sz w:val="16"/>
              </w:rPr>
            </w:pPr>
            <w:r w:rsidRPr="00787900">
              <w:rPr>
                <w:sz w:val="16"/>
              </w:rPr>
              <w:t>15 Important to me</w:t>
            </w:r>
          </w:p>
          <w:p w:rsidR="00737458" w:rsidRPr="00787900" w:rsidRDefault="00737458" w:rsidP="0011199F">
            <w:pPr>
              <w:rPr>
                <w:sz w:val="16"/>
              </w:rPr>
            </w:pPr>
            <w:r w:rsidRPr="00787900">
              <w:rPr>
                <w:sz w:val="16"/>
              </w:rPr>
              <w:t>10 Vital to all</w:t>
            </w:r>
          </w:p>
        </w:tc>
        <w:tc>
          <w:tcPr>
            <w:tcW w:w="2340" w:type="dxa"/>
          </w:tcPr>
          <w:p w:rsidR="00737458" w:rsidRPr="00787900" w:rsidRDefault="00737458" w:rsidP="0011199F">
            <w:pPr>
              <w:rPr>
                <w:sz w:val="16"/>
              </w:rPr>
            </w:pPr>
            <w:r w:rsidRPr="00787900">
              <w:rPr>
                <w:sz w:val="16"/>
              </w:rPr>
              <w:t>10 Never Seen</w:t>
            </w:r>
          </w:p>
          <w:p w:rsidR="00737458" w:rsidRPr="00787900" w:rsidRDefault="00737458" w:rsidP="0011199F">
            <w:pPr>
              <w:rPr>
                <w:sz w:val="16"/>
              </w:rPr>
            </w:pPr>
            <w:r w:rsidRPr="00787900">
              <w:rPr>
                <w:sz w:val="16"/>
              </w:rPr>
              <w:t xml:space="preserve"> 4 No Consensus</w:t>
            </w:r>
          </w:p>
          <w:p w:rsidR="00737458" w:rsidRPr="00787900" w:rsidRDefault="00737458" w:rsidP="0011199F">
            <w:pPr>
              <w:rPr>
                <w:sz w:val="16"/>
              </w:rPr>
            </w:pPr>
            <w:r w:rsidRPr="00787900">
              <w:rPr>
                <w:sz w:val="16"/>
              </w:rPr>
              <w:t>19 Competing Definitions</w:t>
            </w:r>
          </w:p>
          <w:p w:rsidR="00737458" w:rsidRPr="00787900" w:rsidRDefault="00737458" w:rsidP="0011199F">
            <w:pPr>
              <w:rPr>
                <w:sz w:val="16"/>
              </w:rPr>
            </w:pPr>
            <w:r w:rsidRPr="00787900">
              <w:rPr>
                <w:sz w:val="16"/>
              </w:rPr>
              <w:t>27 Mine Evolving</w:t>
            </w:r>
          </w:p>
          <w:p w:rsidR="00737458" w:rsidRPr="00787900" w:rsidRDefault="00737458" w:rsidP="0011199F">
            <w:pPr>
              <w:rPr>
                <w:sz w:val="16"/>
              </w:rPr>
            </w:pPr>
            <w:r w:rsidRPr="00787900">
              <w:rPr>
                <w:sz w:val="16"/>
              </w:rPr>
              <w:t xml:space="preserve"> 0 Well defined consensus</w:t>
            </w:r>
          </w:p>
          <w:p w:rsidR="00737458" w:rsidRPr="00787900" w:rsidRDefault="00737458" w:rsidP="0011199F">
            <w:pPr>
              <w:rPr>
                <w:sz w:val="16"/>
              </w:rPr>
            </w:pPr>
            <w:r w:rsidRPr="00787900">
              <w:rPr>
                <w:sz w:val="16"/>
              </w:rPr>
              <w:t xml:space="preserve"> 0 Universal Term</w:t>
            </w:r>
          </w:p>
        </w:tc>
        <w:tc>
          <w:tcPr>
            <w:tcW w:w="2340" w:type="dxa"/>
          </w:tcPr>
          <w:p w:rsidR="00737458" w:rsidRPr="00787900" w:rsidRDefault="00737458" w:rsidP="0011199F">
            <w:pPr>
              <w:rPr>
                <w:sz w:val="16"/>
              </w:rPr>
            </w:pPr>
            <w:r w:rsidRPr="00787900">
              <w:rPr>
                <w:sz w:val="16"/>
              </w:rPr>
              <w:t xml:space="preserve"> 4 Never Considered</w:t>
            </w:r>
          </w:p>
          <w:p w:rsidR="00737458" w:rsidRPr="00787900" w:rsidRDefault="00737458" w:rsidP="0011199F">
            <w:pPr>
              <w:rPr>
                <w:sz w:val="16"/>
              </w:rPr>
            </w:pPr>
            <w:r w:rsidRPr="00787900">
              <w:rPr>
                <w:sz w:val="16"/>
              </w:rPr>
              <w:t xml:space="preserve"> 2 Nebulous</w:t>
            </w:r>
          </w:p>
          <w:p w:rsidR="00737458" w:rsidRPr="00787900" w:rsidRDefault="00737458" w:rsidP="0011199F">
            <w:pPr>
              <w:rPr>
                <w:sz w:val="16"/>
              </w:rPr>
            </w:pPr>
            <w:r w:rsidRPr="00787900">
              <w:rPr>
                <w:sz w:val="16"/>
              </w:rPr>
              <w:t>23 Open to new</w:t>
            </w:r>
          </w:p>
          <w:p w:rsidR="00737458" w:rsidRPr="00787900" w:rsidRDefault="00737458" w:rsidP="0011199F">
            <w:pPr>
              <w:rPr>
                <w:sz w:val="16"/>
              </w:rPr>
            </w:pPr>
            <w:r w:rsidRPr="00787900">
              <w:rPr>
                <w:sz w:val="16"/>
              </w:rPr>
              <w:t>11 Will Adopt Others</w:t>
            </w:r>
          </w:p>
          <w:p w:rsidR="00737458" w:rsidRPr="00787900" w:rsidRDefault="00737458" w:rsidP="0011199F">
            <w:pPr>
              <w:rPr>
                <w:sz w:val="16"/>
              </w:rPr>
            </w:pPr>
            <w:r w:rsidRPr="00787900">
              <w:rPr>
                <w:sz w:val="16"/>
              </w:rPr>
              <w:t>20 Comfortable with mine</w:t>
            </w:r>
          </w:p>
          <w:p w:rsidR="00737458" w:rsidRPr="00787900" w:rsidRDefault="00737458" w:rsidP="0011199F">
            <w:pPr>
              <w:rPr>
                <w:sz w:val="16"/>
              </w:rPr>
            </w:pPr>
            <w:r w:rsidRPr="00787900">
              <w:rPr>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Default="00737458" w:rsidP="00737458"/>
    <w:p w:rsidR="00737458" w:rsidRPr="00BD15CD" w:rsidRDefault="00787900" w:rsidP="009F611A">
      <w:pPr>
        <w:pStyle w:val="Caption"/>
        <w:keepNext/>
        <w:spacing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pPr>
        <w:keepNext/>
        <w:keepLines/>
      </w:pP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xml:space="preserve">. The Trivium seems particularly well suited </w:t>
      </w:r>
      <w:r>
        <w:lastRenderedPageBreak/>
        <w:t>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737458" w:rsidP="000B4749">
      <w:pPr>
        <w:pStyle w:val="DanzH2"/>
      </w:pPr>
      <w:r>
        <w:t>State of the Art</w:t>
      </w:r>
    </w:p>
    <w:p w:rsidR="00737458" w:rsidRDefault="00737458" w:rsidP="00737458">
      <w:r>
        <w:t xml:space="preserve"> </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research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capabilities that the DoD can exploit in real-time. Anyone who has served in the military can tell of occasions in which the civilian world had better, more durable, cheaper and more useable products than the military. Establishing the need for implementing these capabilities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737458" w:rsidP="000B4749">
      <w:pPr>
        <w:pStyle w:val="DanzH2"/>
      </w:pPr>
      <w:r>
        <w:t>Emerging Technologies</w:t>
      </w:r>
    </w:p>
    <w:p w:rsidR="00737458" w:rsidRDefault="00737458" w:rsidP="00737458">
      <w:pPr>
        <w:pStyle w:val="SIW-Norm"/>
        <w:keepNext/>
        <w:widowControl/>
        <w:tabs>
          <w:tab w:val="clear" w:pos="363"/>
        </w:tabs>
        <w:ind w:left="0"/>
      </w:pPr>
    </w:p>
    <w:p w:rsidR="00737458" w:rsidRPr="00455458" w:rsidRDefault="00737458" w:rsidP="00737458">
      <w:pPr>
        <w:pStyle w:val="SIW-Norm"/>
        <w:tabs>
          <w:tab w:val="clear" w:pos="363"/>
        </w:tabs>
        <w:ind w:left="0"/>
      </w:pPr>
      <w:r w:rsidRPr="00455458">
        <w:t xml:space="preserve">Many of the looming hurdles to advancing these new technologies seem to be beyond the reach of current technologies, both in hardware capabilities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new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w:t>
      </w:r>
      <w:r w:rsidRPr="00455458">
        <w:lastRenderedPageBreak/>
        <w:t xml:space="preserve">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Pr="00455458">
        <w:t>.</w:t>
      </w:r>
    </w:p>
    <w:p w:rsidR="00737458" w:rsidRPr="00455458" w:rsidRDefault="00737458" w:rsidP="00737458">
      <w:pPr>
        <w:pStyle w:val="SIW-Norm"/>
        <w:tabs>
          <w:tab w:val="clear" w:pos="363"/>
        </w:tabs>
        <w:ind w:left="0"/>
      </w:pPr>
    </w:p>
    <w:p w:rsidR="00737458" w:rsidRPr="00455458" w:rsidRDefault="0000581D" w:rsidP="00737458">
      <w:pPr>
        <w:pStyle w:val="SIW-Norm"/>
        <w:tabs>
          <w:tab w:val="clear" w:pos="363"/>
        </w:tabs>
        <w:ind w:left="0"/>
      </w:pPr>
      <w:r>
        <w:pict>
          <v:shape id="Text Box 4" o:spid="_x0000_s1031" type="#_x0000_t202" style="position:absolute;left:0;text-align:left;margin-left:361.8pt;margin-top:11.75pt;width:119.75pt;height:186.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1523649" cy="2120511"/>
                        <wp:effectExtent l="19050" t="0" r="351"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1548447" cy="215502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1</w:t>
                  </w:r>
                  <w:r w:rsidRPr="00035B86">
                    <w:rPr>
                      <w:color w:val="auto"/>
                    </w:rPr>
                    <w:t>.</w:t>
                  </w:r>
                  <w:r>
                    <w:t xml:space="preserve"> </w:t>
                  </w:r>
                  <w:r>
                    <w:rPr>
                      <w:color w:val="auto"/>
                    </w:rPr>
                    <w:t>Case size image</w:t>
                  </w:r>
                </w:p>
              </w:txbxContent>
            </v:textbox>
            <w10:wrap type="square"/>
          </v:shape>
        </w:pict>
      </w:r>
      <w:r w:rsidR="00737458"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00737458"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00737458" w:rsidRPr="00455458">
        <w:t xml:space="preserve">. This advance should enable more realistic and “human” virtual computer agents, especially when the number of qubits and interconnection pathways increases. These advances are significantly interesting and have attracted inquiries </w:t>
      </w:r>
      <w:r w:rsidR="00737458">
        <w:t>by</w:t>
      </w:r>
      <w:r w:rsidR="00737458" w:rsidRPr="00455458">
        <w:t xml:space="preserve"> government agencies, </w:t>
      </w:r>
      <w:r w:rsidR="00737458">
        <w:t>often</w:t>
      </w:r>
      <w:r w:rsidR="00737458" w:rsidRPr="00455458">
        <w:t xml:space="preserve"> about size, which is </w:t>
      </w:r>
      <w:r w:rsidR="00737458">
        <w:t>shown</w:t>
      </w:r>
      <w:r w:rsidR="00737458" w:rsidRPr="00455458">
        <w:t xml:space="preserve"> in </w:t>
      </w:r>
      <w:fldSimple w:instr=" REF _Ref40077976 \h  \* MERGEFORMAT ">
        <w:r w:rsidR="00737458" w:rsidRPr="00035B86">
          <w:t>Figure</w:t>
        </w:r>
      </w:fldSimple>
      <w:r w:rsidR="00737458">
        <w:t xml:space="preserve"> 3.1 to the right</w:t>
      </w:r>
      <w:r w:rsidR="00737458"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Goodfellow et al.,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these advances.</w:t>
      </w:r>
    </w:p>
    <w:p w:rsidR="00737458" w:rsidRDefault="00737458" w:rsidP="00737458"/>
    <w:p w:rsidR="00737458" w:rsidRDefault="00737458" w:rsidP="000B4749">
      <w:pPr>
        <w:pStyle w:val="DanzH2"/>
      </w:pPr>
      <w:r w:rsidRPr="00054372">
        <w:t>Extensibility</w:t>
      </w:r>
    </w:p>
    <w:p w:rsidR="00737458" w:rsidRPr="002266B9" w:rsidRDefault="00737458" w:rsidP="00737458"/>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research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w:t>
      </w:r>
      <w:r>
        <w:lastRenderedPageBreak/>
        <w:t>asserts that it is incumbent upon the researchers to abstract, identify, define and communicate their insights and approaches in this field, avoiding the tendency to focus solely on the task before them.</w:t>
      </w:r>
    </w:p>
    <w:p w:rsidR="00737458" w:rsidRPr="005D24D9" w:rsidRDefault="00737458" w:rsidP="00737458"/>
    <w:p w:rsidR="00737458" w:rsidRDefault="00737458" w:rsidP="000B4749">
      <w:pPr>
        <w:pStyle w:val="DanzH2"/>
      </w:pPr>
      <w:r>
        <w:t>Ongoing Research</w:t>
      </w:r>
    </w:p>
    <w:p w:rsidR="00737458" w:rsidRDefault="00737458" w:rsidP="00737458"/>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Pr="009617AF">
        <w:t>Researchers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generalized under learning sciences, medical VR, mixed reality, narrative, social stimulation, virtual humans, and vision and graphics. The field of knowledge available here is immense, and countless resources </w:t>
      </w:r>
      <w:r>
        <w:t>and</w:t>
      </w:r>
      <w:r w:rsidRPr="009617AF">
        <w:t xml:space="preserve"> expertise</w:t>
      </w:r>
      <w:r>
        <w:t xml:space="preserve"> are now becoming available</w:t>
      </w:r>
      <w:r w:rsidRPr="009617AF">
        <w:t xml:space="preserve"> in th</w:t>
      </w:r>
      <w:r>
        <w:t>is</w:t>
      </w:r>
      <w:r w:rsidRPr="009617AF">
        <w:t xml:space="preserve"> promising field.</w:t>
      </w:r>
      <w:r>
        <w:t xml:space="preserve"> The user interface can take many forms, as noted in other papers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737458" w:rsidRDefault="00737458" w:rsidP="000B4749">
      <w:pPr>
        <w:pStyle w:val="DanzH2"/>
      </w:pPr>
      <w:r>
        <w:t>Preliminary Results</w:t>
      </w:r>
    </w:p>
    <w:p w:rsidR="00737458" w:rsidRDefault="00737458" w:rsidP="00737458"/>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p>
    <w:p w:rsidR="00737458" w:rsidRDefault="00737458" w:rsidP="00737458"/>
    <w:p w:rsidR="00737458" w:rsidRDefault="00737458" w:rsidP="00737458">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aradigm for Inculcating Metacognition and Critical Thinking</w:t>
      </w:r>
    </w:p>
    <w:p w:rsidR="00737458" w:rsidRDefault="00737458" w:rsidP="00737458"/>
    <w:p w:rsidR="00737458" w:rsidRDefault="00737458" w:rsidP="000B4749">
      <w:pPr>
        <w:pStyle w:val="DanzH2"/>
      </w:pPr>
      <w:r>
        <w:t>Addressing Constraints</w:t>
      </w:r>
    </w:p>
    <w:p w:rsidR="00737458" w:rsidRDefault="00737458" w:rsidP="00737458"/>
    <w:p w:rsidR="00737458" w:rsidRDefault="00737458" w:rsidP="00737458">
      <w:r>
        <w:t xml:space="preserve">Naturally, there is always the unexpected, but considering the issues faced in other programs, the researchers can see no real issues in the way of extending the existing capabilities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research team has found Table 4.1 useful in analyzing the best way to proceed. It rates the three pedagogical </w:t>
      </w:r>
      <w:r>
        <w:lastRenderedPageBreak/>
        <w:t>approaches versus the constraints outlined above. The Trivium/Quadrivium approach merges all three pedagogies.  Such and approach might also admit of a consideration for standardization.</w:t>
      </w:r>
    </w:p>
    <w:p w:rsidR="00737458" w:rsidRDefault="00737458" w:rsidP="00737458"/>
    <w:p w:rsidR="00737458" w:rsidRPr="002E0D92" w:rsidRDefault="00737458" w:rsidP="00737458">
      <w:pPr>
        <w:pStyle w:val="Caption"/>
        <w:keepNext/>
        <w:jc w:val="center"/>
        <w:rPr>
          <w:color w:val="auto"/>
        </w:rPr>
      </w:pPr>
      <w:bookmarkStart w:id="5" w:name="_Ref44096929"/>
      <w:r w:rsidRPr="002E0D92">
        <w:rPr>
          <w:color w:val="auto"/>
        </w:rPr>
        <w:t xml:space="preserve">Table </w:t>
      </w:r>
      <w:bookmarkEnd w:id="5"/>
      <w:r>
        <w:rPr>
          <w:color w:val="auto"/>
        </w:rPr>
        <w:t>4.1</w:t>
      </w:r>
      <w:r w:rsidRPr="002E0D92">
        <w:rPr>
          <w:color w:val="auto"/>
        </w:rPr>
        <w:t>. Pedagogy/Hurdle Matrix</w:t>
      </w:r>
      <w:r>
        <w:rPr>
          <w:color w:val="auto"/>
        </w:rPr>
        <w:t xml:space="preserve"> with emerging technology impact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458"/>
        <w:gridCol w:w="3060"/>
        <w:gridCol w:w="2160"/>
        <w:gridCol w:w="2772"/>
      </w:tblGrid>
      <w:tr w:rsidR="00737458" w:rsidRPr="00F04DEE" w:rsidTr="0011199F">
        <w:trPr>
          <w:cantSplit/>
        </w:trPr>
        <w:tc>
          <w:tcPr>
            <w:tcW w:w="1458" w:type="dxa"/>
            <w:tcBorders>
              <w:top w:val="double" w:sz="4" w:space="0" w:color="auto"/>
              <w:bottom w:val="double" w:sz="4" w:space="0" w:color="auto"/>
              <w:right w:val="double" w:sz="4" w:space="0" w:color="auto"/>
            </w:tcBorders>
          </w:tcPr>
          <w:p w:rsidR="00737458" w:rsidRPr="00B467A7" w:rsidRDefault="00737458" w:rsidP="0011199F">
            <w:pPr>
              <w:jc w:val="center"/>
              <w:rPr>
                <w:b/>
              </w:rPr>
            </w:pPr>
          </w:p>
        </w:tc>
        <w:tc>
          <w:tcPr>
            <w:tcW w:w="3060" w:type="dxa"/>
            <w:tcBorders>
              <w:top w:val="double" w:sz="4" w:space="0" w:color="auto"/>
              <w:left w:val="double" w:sz="4" w:space="0" w:color="auto"/>
              <w:bottom w:val="double" w:sz="4" w:space="0" w:color="auto"/>
            </w:tcBorders>
          </w:tcPr>
          <w:p w:rsidR="00737458" w:rsidRPr="00F04DEE" w:rsidRDefault="00737458" w:rsidP="0011199F">
            <w:pPr>
              <w:jc w:val="center"/>
              <w:rPr>
                <w:b/>
              </w:rPr>
            </w:pPr>
            <w:r w:rsidRPr="00F04DEE">
              <w:rPr>
                <w:b/>
              </w:rPr>
              <w:t>Individualiz</w:t>
            </w:r>
            <w:r>
              <w:rPr>
                <w:b/>
              </w:rPr>
              <w:t>ation</w:t>
            </w:r>
          </w:p>
        </w:tc>
        <w:tc>
          <w:tcPr>
            <w:tcW w:w="2160" w:type="dxa"/>
            <w:tcBorders>
              <w:top w:val="double" w:sz="4" w:space="0" w:color="auto"/>
              <w:bottom w:val="double" w:sz="4" w:space="0" w:color="auto"/>
            </w:tcBorders>
          </w:tcPr>
          <w:p w:rsidR="00737458" w:rsidRPr="00F04DEE" w:rsidRDefault="00737458" w:rsidP="0011199F">
            <w:pPr>
              <w:jc w:val="center"/>
              <w:rPr>
                <w:b/>
              </w:rPr>
            </w:pPr>
            <w:r w:rsidRPr="00F04DEE">
              <w:rPr>
                <w:b/>
              </w:rPr>
              <w:t>24 X 7 Access</w:t>
            </w:r>
          </w:p>
        </w:tc>
        <w:tc>
          <w:tcPr>
            <w:tcW w:w="2772" w:type="dxa"/>
            <w:tcBorders>
              <w:top w:val="double" w:sz="4" w:space="0" w:color="auto"/>
              <w:bottom w:val="double" w:sz="4" w:space="0" w:color="auto"/>
            </w:tcBorders>
          </w:tcPr>
          <w:p w:rsidR="00737458" w:rsidRPr="00F04DEE" w:rsidRDefault="00737458" w:rsidP="0011199F">
            <w:pPr>
              <w:jc w:val="center"/>
              <w:rPr>
                <w:b/>
              </w:rPr>
            </w:pPr>
            <w:r>
              <w:rPr>
                <w:b/>
              </w:rPr>
              <w:t>T</w:t>
            </w:r>
            <w:r w:rsidRPr="00F04DEE">
              <w:rPr>
                <w:b/>
              </w:rPr>
              <w:t xml:space="preserve">eacher </w:t>
            </w:r>
            <w:r>
              <w:rPr>
                <w:b/>
              </w:rPr>
              <w:t>Charisma</w:t>
            </w:r>
          </w:p>
        </w:tc>
      </w:tr>
      <w:tr w:rsidR="00737458" w:rsidTr="0011199F">
        <w:trPr>
          <w:cantSplit/>
        </w:trPr>
        <w:tc>
          <w:tcPr>
            <w:tcW w:w="1458" w:type="dxa"/>
            <w:tcBorders>
              <w:top w:val="double" w:sz="4" w:space="0" w:color="auto"/>
              <w:bottom w:val="single" w:sz="4" w:space="0" w:color="auto"/>
              <w:right w:val="double" w:sz="4" w:space="0" w:color="auto"/>
            </w:tcBorders>
          </w:tcPr>
          <w:p w:rsidR="00737458" w:rsidRPr="00B467A7" w:rsidRDefault="00737458" w:rsidP="0011199F">
            <w:pPr>
              <w:jc w:val="center"/>
              <w:rPr>
                <w:b/>
              </w:rPr>
            </w:pPr>
            <w:r w:rsidRPr="00B467A7">
              <w:rPr>
                <w:b/>
              </w:rPr>
              <w:t>Didactic</w:t>
            </w:r>
          </w:p>
        </w:tc>
        <w:tc>
          <w:tcPr>
            <w:tcW w:w="3060" w:type="dxa"/>
            <w:tcBorders>
              <w:top w:val="double" w:sz="4" w:space="0" w:color="auto"/>
              <w:left w:val="double" w:sz="4" w:space="0" w:color="auto"/>
            </w:tcBorders>
          </w:tcPr>
          <w:p w:rsidR="00737458" w:rsidRPr="002E0D92" w:rsidRDefault="00737458" w:rsidP="0011199F">
            <w:pPr>
              <w:rPr>
                <w:sz w:val="18"/>
              </w:rPr>
            </w:pPr>
            <w:r w:rsidRPr="002E0D92">
              <w:rPr>
                <w:sz w:val="18"/>
              </w:rPr>
              <w:t>Classroom Size of 1; self paced</w:t>
            </w:r>
          </w:p>
        </w:tc>
        <w:tc>
          <w:tcPr>
            <w:tcW w:w="2160" w:type="dxa"/>
            <w:tcBorders>
              <w:top w:val="double" w:sz="4" w:space="0" w:color="auto"/>
            </w:tcBorders>
          </w:tcPr>
          <w:p w:rsidR="00737458" w:rsidRPr="002E0D92" w:rsidRDefault="00737458" w:rsidP="0011199F">
            <w:pPr>
              <w:rPr>
                <w:sz w:val="18"/>
              </w:rPr>
            </w:pPr>
            <w:r w:rsidRPr="002E0D92">
              <w:rPr>
                <w:sz w:val="18"/>
              </w:rPr>
              <w:t>Open class scheduling</w:t>
            </w:r>
          </w:p>
        </w:tc>
        <w:tc>
          <w:tcPr>
            <w:tcW w:w="2772" w:type="dxa"/>
            <w:tcBorders>
              <w:top w:val="double" w:sz="4" w:space="0" w:color="auto"/>
            </w:tcBorders>
          </w:tcPr>
          <w:p w:rsidR="00737458" w:rsidRPr="002E0D92" w:rsidRDefault="00737458" w:rsidP="0011199F">
            <w:pPr>
              <w:rPr>
                <w:sz w:val="18"/>
              </w:rPr>
            </w:pPr>
            <w:r>
              <w:rPr>
                <w:sz w:val="18"/>
              </w:rPr>
              <w:t>1 hero teacher, but scalable to all</w:t>
            </w:r>
          </w:p>
        </w:tc>
      </w:tr>
      <w:tr w:rsidR="00737458" w:rsidTr="0011199F">
        <w:trPr>
          <w:cantSplit/>
        </w:trPr>
        <w:tc>
          <w:tcPr>
            <w:tcW w:w="1458" w:type="dxa"/>
            <w:tcBorders>
              <w:top w:val="single" w:sz="4" w:space="0" w:color="auto"/>
              <w:bottom w:val="single" w:sz="4" w:space="0" w:color="auto"/>
              <w:right w:val="double" w:sz="4" w:space="0" w:color="auto"/>
            </w:tcBorders>
          </w:tcPr>
          <w:p w:rsidR="00737458" w:rsidRPr="00B467A7" w:rsidRDefault="00737458" w:rsidP="0011199F">
            <w:pPr>
              <w:jc w:val="center"/>
              <w:rPr>
                <w:b/>
              </w:rPr>
            </w:pPr>
            <w:r w:rsidRPr="00B467A7">
              <w:rPr>
                <w:b/>
              </w:rPr>
              <w:t>Socratic</w:t>
            </w:r>
          </w:p>
        </w:tc>
        <w:tc>
          <w:tcPr>
            <w:tcW w:w="3060" w:type="dxa"/>
            <w:tcBorders>
              <w:left w:val="double" w:sz="4" w:space="0" w:color="auto"/>
            </w:tcBorders>
          </w:tcPr>
          <w:p w:rsidR="00737458" w:rsidRPr="002E0D92" w:rsidRDefault="00737458" w:rsidP="0011199F">
            <w:pPr>
              <w:rPr>
                <w:sz w:val="18"/>
              </w:rPr>
            </w:pPr>
            <w:r>
              <w:rPr>
                <w:sz w:val="18"/>
              </w:rPr>
              <w:t>Focus questions on 1; others not idled</w:t>
            </w:r>
          </w:p>
        </w:tc>
        <w:tc>
          <w:tcPr>
            <w:tcW w:w="2160" w:type="dxa"/>
          </w:tcPr>
          <w:p w:rsidR="00737458" w:rsidRPr="002E0D92" w:rsidRDefault="00737458" w:rsidP="0011199F">
            <w:pPr>
              <w:rPr>
                <w:sz w:val="18"/>
              </w:rPr>
            </w:pPr>
            <w:r>
              <w:rPr>
                <w:sz w:val="18"/>
              </w:rPr>
              <w:t>Mentor available globally</w:t>
            </w:r>
          </w:p>
        </w:tc>
        <w:tc>
          <w:tcPr>
            <w:tcW w:w="2772" w:type="dxa"/>
          </w:tcPr>
          <w:p w:rsidR="00737458" w:rsidRPr="002E0D92" w:rsidRDefault="00737458" w:rsidP="0011199F">
            <w:pPr>
              <w:rPr>
                <w:sz w:val="18"/>
              </w:rPr>
            </w:pPr>
            <w:r>
              <w:rPr>
                <w:sz w:val="18"/>
              </w:rPr>
              <w:t xml:space="preserve">Private forum for challenge </w:t>
            </w:r>
          </w:p>
        </w:tc>
      </w:tr>
      <w:tr w:rsidR="00737458" w:rsidTr="0011199F">
        <w:trPr>
          <w:cantSplit/>
        </w:trPr>
        <w:tc>
          <w:tcPr>
            <w:tcW w:w="1458" w:type="dxa"/>
            <w:tcBorders>
              <w:top w:val="single" w:sz="4" w:space="0" w:color="auto"/>
              <w:bottom w:val="double" w:sz="4" w:space="0" w:color="auto"/>
              <w:right w:val="double" w:sz="4" w:space="0" w:color="auto"/>
            </w:tcBorders>
          </w:tcPr>
          <w:p w:rsidR="00737458" w:rsidRPr="00B467A7" w:rsidRDefault="00737458" w:rsidP="0011199F">
            <w:pPr>
              <w:jc w:val="center"/>
              <w:rPr>
                <w:b/>
              </w:rPr>
            </w:pPr>
            <w:r w:rsidRPr="00B467A7">
              <w:rPr>
                <w:b/>
              </w:rPr>
              <w:t>Constructivist</w:t>
            </w:r>
          </w:p>
        </w:tc>
        <w:tc>
          <w:tcPr>
            <w:tcW w:w="3060" w:type="dxa"/>
            <w:tcBorders>
              <w:left w:val="double" w:sz="4" w:space="0" w:color="auto"/>
            </w:tcBorders>
          </w:tcPr>
          <w:p w:rsidR="00737458" w:rsidRPr="002E0D92" w:rsidRDefault="00737458" w:rsidP="0011199F">
            <w:pPr>
              <w:rPr>
                <w:sz w:val="18"/>
              </w:rPr>
            </w:pPr>
            <w:r>
              <w:rPr>
                <w:sz w:val="18"/>
              </w:rPr>
              <w:t>Different environment for each student</w:t>
            </w:r>
          </w:p>
        </w:tc>
        <w:tc>
          <w:tcPr>
            <w:tcW w:w="2160" w:type="dxa"/>
          </w:tcPr>
          <w:p w:rsidR="00737458" w:rsidRPr="002E0D92" w:rsidRDefault="00737458" w:rsidP="0011199F">
            <w:pPr>
              <w:rPr>
                <w:sz w:val="18"/>
              </w:rPr>
            </w:pPr>
            <w:r>
              <w:rPr>
                <w:sz w:val="18"/>
              </w:rPr>
              <w:t>Pause button on situation</w:t>
            </w:r>
          </w:p>
        </w:tc>
        <w:tc>
          <w:tcPr>
            <w:tcW w:w="2772" w:type="dxa"/>
          </w:tcPr>
          <w:p w:rsidR="00737458" w:rsidRPr="002E0D92" w:rsidRDefault="00737458" w:rsidP="0011199F">
            <w:pPr>
              <w:rPr>
                <w:sz w:val="18"/>
              </w:rPr>
            </w:pPr>
            <w:r>
              <w:rPr>
                <w:sz w:val="18"/>
              </w:rPr>
              <w:t>Different levels of coach’s support</w:t>
            </w:r>
          </w:p>
        </w:tc>
      </w:tr>
    </w:tbl>
    <w:p w:rsidR="00737458" w:rsidRPr="005D24D9" w:rsidRDefault="00737458" w:rsidP="00737458"/>
    <w:p w:rsidR="00737458" w:rsidRDefault="00737458" w:rsidP="000B4749">
      <w:pPr>
        <w:pStyle w:val="DanzH2"/>
      </w:pPr>
      <w:r>
        <w:t>Selecting the Optimal Pedagogy</w:t>
      </w:r>
    </w:p>
    <w:p w:rsidR="00737458" w:rsidRDefault="00737458" w:rsidP="00737458"/>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researchers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research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Yet another problem may need to be addressed. The research team has witnessed, both during research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737458" w:rsidP="000B4749">
      <w:pPr>
        <w:pStyle w:val="DanzH2"/>
      </w:pPr>
      <w:r w:rsidRPr="000B4749">
        <w:t>Metrics</w:t>
      </w:r>
    </w:p>
    <w:p w:rsidR="00737458" w:rsidRDefault="00737458" w:rsidP="00737458">
      <w:pPr>
        <w:keepNext/>
        <w:keepLines/>
      </w:pP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 but only a group of new standards will enable progress.</w:t>
      </w:r>
    </w:p>
    <w:p w:rsidR="00737458" w:rsidRPr="005D24D9" w:rsidRDefault="00737458" w:rsidP="00737458"/>
    <w:p w:rsidR="00737458" w:rsidRDefault="00737458" w:rsidP="000B4749">
      <w:pPr>
        <w:pStyle w:val="DanzH2"/>
      </w:pPr>
      <w:r>
        <w:t>Implementing a Practicable Methodology</w:t>
      </w:r>
    </w:p>
    <w:p w:rsidR="00737458" w:rsidRDefault="00737458" w:rsidP="00737458"/>
    <w:p w:rsidR="00737458" w:rsidRDefault="00737458" w:rsidP="00737458">
      <w:r>
        <w:t>Experience has shown that this approach would require a significant amount of planning and forethought. The magnitude and difficulty of the design effort would depend on what was held out by the DoD program manager as required capabilities.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lastRenderedPageBreak/>
        <w:t>Discussion</w:t>
      </w:r>
    </w:p>
    <w:p w:rsidR="00737458" w:rsidRPr="005D24D9" w:rsidRDefault="00737458" w:rsidP="00D42544">
      <w:pPr>
        <w:keepNext/>
        <w:keepLines/>
      </w:pPr>
    </w:p>
    <w:p w:rsidR="00737458" w:rsidRPr="000B4749" w:rsidRDefault="00737458" w:rsidP="000B4749">
      <w:pPr>
        <w:pStyle w:val="DanzH2"/>
      </w:pPr>
      <w:r w:rsidRPr="000B4749">
        <w:t>Benefits of Approach</w:t>
      </w:r>
    </w:p>
    <w:p w:rsidR="00737458" w:rsidRDefault="00737458" w:rsidP="00737458"/>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capabilities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capabilities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research. All of these can combine to finally shed the oft cited aphorism that the warfighters’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his work was supported by grants from the Office of Naval Research's</w:t>
      </w:r>
      <w:r>
        <w:t xml:space="preserve"> </w:t>
      </w:r>
      <w:r w:rsidRPr="005C1AF0">
        <w:t>STEM Program (ONR N00014-16-1-2820) and by</w:t>
      </w:r>
      <w:r>
        <w:t xml:space="preserve"> </w:t>
      </w:r>
      <w:r w:rsidRPr="005C1AF0">
        <w:t>students supported by the National Science Foundation Research Experience for Under</w:t>
      </w:r>
      <w:r>
        <w:t>graduates program (NSF 1560426)</w:t>
      </w:r>
      <w:r w:rsidRPr="005C1AF0">
        <w:t>.</w:t>
      </w:r>
      <w:r>
        <w:t xml:space="preserve"> Nevertheless, the positions taken in the paper are the authors’ own and do not represent in any way the views of the Department of Defense or the US Government.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Handbook of research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research/military/vietnam-war/casualty-statistics#category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research. </w:t>
      </w:r>
      <w:r w:rsidRPr="008F5417">
        <w:rPr>
          <w:i/>
          <w:iCs/>
        </w:rPr>
        <w:t>International Journal of social research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08FB" w:rsidRDefault="00AE08FB">
      <w:r>
        <w:separator/>
      </w:r>
    </w:p>
  </w:endnote>
  <w:endnote w:type="continuationSeparator" w:id="0">
    <w:p w:rsidR="00AE08FB" w:rsidRDefault="00AE08F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00581D">
      <w:rPr>
        <w:i/>
        <w:snapToGrid w:val="0"/>
        <w:sz w:val="18"/>
        <w:szCs w:val="18"/>
      </w:rPr>
      <w:fldChar w:fldCharType="begin"/>
    </w:r>
    <w:r>
      <w:rPr>
        <w:i/>
        <w:snapToGrid w:val="0"/>
        <w:sz w:val="18"/>
        <w:szCs w:val="18"/>
      </w:rPr>
      <w:instrText xml:space="preserve"> PAGE </w:instrText>
    </w:r>
    <w:r w:rsidR="0000581D">
      <w:rPr>
        <w:i/>
        <w:snapToGrid w:val="0"/>
        <w:sz w:val="18"/>
        <w:szCs w:val="18"/>
      </w:rPr>
      <w:fldChar w:fldCharType="separate"/>
    </w:r>
    <w:r w:rsidR="006E7F16">
      <w:rPr>
        <w:i/>
        <w:noProof/>
        <w:snapToGrid w:val="0"/>
        <w:sz w:val="18"/>
        <w:szCs w:val="18"/>
      </w:rPr>
      <w:t>16</w:t>
    </w:r>
    <w:r w:rsidR="0000581D">
      <w:rPr>
        <w:i/>
        <w:snapToGrid w:val="0"/>
        <w:sz w:val="18"/>
        <w:szCs w:val="18"/>
      </w:rPr>
      <w:fldChar w:fldCharType="end"/>
    </w:r>
    <w:r>
      <w:rPr>
        <w:i/>
        <w:snapToGrid w:val="0"/>
        <w:sz w:val="18"/>
        <w:szCs w:val="18"/>
      </w:rPr>
      <w:t xml:space="preserve"> of </w:t>
    </w:r>
    <w:r w:rsidR="0000581D">
      <w:rPr>
        <w:i/>
        <w:snapToGrid w:val="0"/>
        <w:sz w:val="18"/>
        <w:szCs w:val="18"/>
      </w:rPr>
      <w:fldChar w:fldCharType="begin"/>
    </w:r>
    <w:r>
      <w:rPr>
        <w:i/>
        <w:snapToGrid w:val="0"/>
        <w:sz w:val="18"/>
        <w:szCs w:val="18"/>
      </w:rPr>
      <w:instrText xml:space="preserve"> NUMPAGES </w:instrText>
    </w:r>
    <w:r w:rsidR="0000581D">
      <w:rPr>
        <w:i/>
        <w:snapToGrid w:val="0"/>
        <w:sz w:val="18"/>
        <w:szCs w:val="18"/>
      </w:rPr>
      <w:fldChar w:fldCharType="separate"/>
    </w:r>
    <w:r w:rsidR="006E7F16">
      <w:rPr>
        <w:i/>
        <w:noProof/>
        <w:snapToGrid w:val="0"/>
        <w:sz w:val="18"/>
        <w:szCs w:val="18"/>
      </w:rPr>
      <w:t>16</w:t>
    </w:r>
    <w:r w:rsidR="0000581D">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08FB" w:rsidRDefault="00AE08FB">
      <w:r>
        <w:separator/>
      </w:r>
    </w:p>
  </w:footnote>
  <w:footnote w:type="continuationSeparator" w:id="0">
    <w:p w:rsidR="00AE08FB" w:rsidRDefault="00AE08F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767C"/>
    <w:rsid w:val="000B4749"/>
    <w:rsid w:val="000F49D9"/>
    <w:rsid w:val="0011199F"/>
    <w:rsid w:val="00120F58"/>
    <w:rsid w:val="001721DA"/>
    <w:rsid w:val="001925A8"/>
    <w:rsid w:val="001B635A"/>
    <w:rsid w:val="001B6B93"/>
    <w:rsid w:val="00231DF4"/>
    <w:rsid w:val="00256E8E"/>
    <w:rsid w:val="002A26A2"/>
    <w:rsid w:val="002C398C"/>
    <w:rsid w:val="002F3D73"/>
    <w:rsid w:val="00303C77"/>
    <w:rsid w:val="0031218D"/>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36936"/>
    <w:rsid w:val="00550480"/>
    <w:rsid w:val="005722B0"/>
    <w:rsid w:val="005743F5"/>
    <w:rsid w:val="00574692"/>
    <w:rsid w:val="005A6C55"/>
    <w:rsid w:val="005C0397"/>
    <w:rsid w:val="005D722B"/>
    <w:rsid w:val="005E0BEB"/>
    <w:rsid w:val="00624034"/>
    <w:rsid w:val="0064663E"/>
    <w:rsid w:val="006821FF"/>
    <w:rsid w:val="006B1C1F"/>
    <w:rsid w:val="006E6255"/>
    <w:rsid w:val="006E7F16"/>
    <w:rsid w:val="007024BE"/>
    <w:rsid w:val="007038B3"/>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A07F5"/>
    <w:rsid w:val="00AC4216"/>
    <w:rsid w:val="00AE08FB"/>
    <w:rsid w:val="00B0660E"/>
    <w:rsid w:val="00B077F4"/>
    <w:rsid w:val="00B1019A"/>
    <w:rsid w:val="00B16233"/>
    <w:rsid w:val="00B46FEB"/>
    <w:rsid w:val="00C3532D"/>
    <w:rsid w:val="00C47AAB"/>
    <w:rsid w:val="00C60D06"/>
    <w:rsid w:val="00C9057B"/>
    <w:rsid w:val="00CD01F7"/>
    <w:rsid w:val="00CD4BDA"/>
    <w:rsid w:val="00CE614A"/>
    <w:rsid w:val="00D02740"/>
    <w:rsid w:val="00D42544"/>
    <w:rsid w:val="00D565E7"/>
    <w:rsid w:val="00D95EC6"/>
    <w:rsid w:val="00DB019D"/>
    <w:rsid w:val="00DB1049"/>
    <w:rsid w:val="00E03FF0"/>
    <w:rsid w:val="00E073C8"/>
    <w:rsid w:val="00E11A3E"/>
    <w:rsid w:val="00E86D21"/>
    <w:rsid w:val="00EC0787"/>
    <w:rsid w:val="00ED0EF7"/>
    <w:rsid w:val="00ED6C41"/>
    <w:rsid w:val="00F12494"/>
    <w:rsid w:val="00F22FD6"/>
    <w:rsid w:val="00F40242"/>
    <w:rsid w:val="00F57B6F"/>
    <w:rsid w:val="00F6583D"/>
    <w:rsid w:val="00F9150D"/>
    <w:rsid w:val="00FB1545"/>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6</Pages>
  <Words>9464</Words>
  <Characters>5394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3287</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25T20:49:00Z</dcterms:created>
  <dcterms:modified xsi:type="dcterms:W3CDTF">2022-01-2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